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7F57C" w14:textId="56404F5B" w:rsidR="00662AF8" w:rsidRDefault="00662AF8" w:rsidP="003D04A0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t>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upplementary Table 1. The </w:t>
      </w:r>
      <w:r w:rsidR="00045342">
        <w:rPr>
          <w:rFonts w:ascii="Times New Roman" w:hAnsi="Times New Roman" w:cs="Times New Roman" w:hint="eastAsia"/>
          <w:noProof/>
          <w:sz w:val="24"/>
          <w:szCs w:val="24"/>
        </w:rPr>
        <w:t>resu</w:t>
      </w:r>
      <w:r w:rsidR="00045342">
        <w:rPr>
          <w:rFonts w:ascii="Times New Roman" w:hAnsi="Times New Roman" w:cs="Times New Roman"/>
          <w:noProof/>
          <w:sz w:val="24"/>
          <w:szCs w:val="24"/>
        </w:rPr>
        <w:t>lt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f </w:t>
      </w:r>
      <w:r w:rsidR="00045342">
        <w:rPr>
          <w:rFonts w:ascii="Times New Roman" w:hAnsi="Times New Roman" w:cs="Times New Roman"/>
          <w:noProof/>
          <w:sz w:val="24"/>
          <w:szCs w:val="24"/>
        </w:rPr>
        <w:t xml:space="preserve">oropharygeal and nasal vestibular </w:t>
      </w:r>
      <w:r>
        <w:rPr>
          <w:rFonts w:ascii="Times New Roman" w:hAnsi="Times New Roman" w:cs="Times New Roman"/>
          <w:noProof/>
          <w:sz w:val="24"/>
          <w:szCs w:val="24"/>
        </w:rPr>
        <w:t>specimens of each patient.</w:t>
      </w:r>
    </w:p>
    <w:tbl>
      <w:tblPr>
        <w:tblStyle w:val="ae"/>
        <w:tblW w:w="90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5"/>
        <w:gridCol w:w="1543"/>
        <w:gridCol w:w="1701"/>
        <w:gridCol w:w="1322"/>
        <w:gridCol w:w="1322"/>
        <w:gridCol w:w="1701"/>
      </w:tblGrid>
      <w:tr w:rsidR="00045342" w14:paraId="11FCDD98" w14:textId="77777777" w:rsidTr="00045342">
        <w:tc>
          <w:tcPr>
            <w:tcW w:w="14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13658E" w14:textId="5F939721" w:rsidR="00045342" w:rsidRP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2"/>
                <w:szCs w:val="24"/>
              </w:rPr>
            </w:pPr>
            <w:r w:rsidRPr="00045342">
              <w:rPr>
                <w:rFonts w:ascii="Times New Roman" w:hAnsi="Times New Roman" w:cs="Times New Roman"/>
                <w:noProof/>
                <w:sz w:val="22"/>
                <w:szCs w:val="24"/>
              </w:rPr>
              <w:t>Patients ID</w:t>
            </w:r>
          </w:p>
        </w:tc>
        <w:tc>
          <w:tcPr>
            <w:tcW w:w="15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2BAE29" w14:textId="59473D7F" w:rsidR="00045342" w:rsidRP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2"/>
                <w:szCs w:val="24"/>
              </w:rPr>
            </w:pPr>
            <w:r w:rsidRPr="00045342">
              <w:rPr>
                <w:rFonts w:ascii="Times New Roman" w:hAnsi="Times New Roman" w:cs="Times New Roman"/>
                <w:noProof/>
                <w:sz w:val="22"/>
                <w:szCs w:val="24"/>
              </w:rPr>
              <w:t>Oropharygx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8A0B42" w14:textId="482A676D" w:rsidR="00045342" w:rsidRP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2"/>
                <w:szCs w:val="24"/>
              </w:rPr>
            </w:pPr>
            <w:r w:rsidRPr="00045342">
              <w:rPr>
                <w:rFonts w:ascii="Times New Roman" w:hAnsi="Times New Roman" w:cs="Times New Roman" w:hint="eastAsia"/>
                <w:noProof/>
                <w:sz w:val="22"/>
                <w:szCs w:val="24"/>
              </w:rPr>
              <w:t>N</w:t>
            </w:r>
            <w:r w:rsidRPr="00045342">
              <w:rPr>
                <w:rFonts w:ascii="Times New Roman" w:hAnsi="Times New Roman" w:cs="Times New Roman"/>
                <w:noProof/>
                <w:sz w:val="22"/>
                <w:szCs w:val="24"/>
              </w:rPr>
              <w:t>asal vestibule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88A3EF" w14:textId="5E36161C" w:rsidR="00045342" w:rsidRP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2"/>
                <w:szCs w:val="24"/>
              </w:rPr>
            </w:pPr>
            <w:r w:rsidRPr="00045342">
              <w:rPr>
                <w:rFonts w:ascii="Times New Roman" w:hAnsi="Times New Roman" w:cs="Times New Roman"/>
                <w:noProof/>
                <w:sz w:val="22"/>
                <w:szCs w:val="24"/>
              </w:rPr>
              <w:t>Patients ID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C52FDD" w14:textId="5BFB0AC2" w:rsidR="00045342" w:rsidRP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2"/>
                <w:szCs w:val="24"/>
              </w:rPr>
            </w:pPr>
            <w:r w:rsidRPr="00045342">
              <w:rPr>
                <w:rFonts w:ascii="Times New Roman" w:hAnsi="Times New Roman" w:cs="Times New Roman"/>
                <w:noProof/>
                <w:sz w:val="22"/>
                <w:szCs w:val="24"/>
              </w:rPr>
              <w:t>Oropharygx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CA0A5F" w14:textId="48D8A578" w:rsidR="00045342" w:rsidRP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2"/>
                <w:szCs w:val="24"/>
              </w:rPr>
            </w:pPr>
            <w:r w:rsidRPr="00045342">
              <w:rPr>
                <w:rFonts w:ascii="Times New Roman" w:hAnsi="Times New Roman" w:cs="Times New Roman" w:hint="eastAsia"/>
                <w:noProof/>
                <w:sz w:val="22"/>
                <w:szCs w:val="24"/>
              </w:rPr>
              <w:t>N</w:t>
            </w:r>
            <w:r w:rsidRPr="00045342">
              <w:rPr>
                <w:rFonts w:ascii="Times New Roman" w:hAnsi="Times New Roman" w:cs="Times New Roman"/>
                <w:noProof/>
                <w:sz w:val="22"/>
                <w:szCs w:val="24"/>
              </w:rPr>
              <w:t>asal vestibule</w:t>
            </w:r>
          </w:p>
        </w:tc>
      </w:tr>
      <w:tr w:rsidR="00045342" w14:paraId="21E463D1" w14:textId="77777777" w:rsidTr="00045342">
        <w:tc>
          <w:tcPr>
            <w:tcW w:w="1465" w:type="dxa"/>
            <w:tcBorders>
              <w:top w:val="single" w:sz="4" w:space="0" w:color="auto"/>
            </w:tcBorders>
            <w:shd w:val="clear" w:color="auto" w:fill="auto"/>
          </w:tcPr>
          <w:p w14:paraId="329140A2" w14:textId="13192AC2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1</w:t>
            </w:r>
          </w:p>
        </w:tc>
        <w:tc>
          <w:tcPr>
            <w:tcW w:w="154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9695F7F" w14:textId="21E345C2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396C8BF" w14:textId="125662C2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A867338" w14:textId="4136A5F4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6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A813A0B" w14:textId="48739C34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A9C8699" w14:textId="20FADE3D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2CAF0ED3" w14:textId="77777777" w:rsidTr="00045342">
        <w:tc>
          <w:tcPr>
            <w:tcW w:w="1465" w:type="dxa"/>
            <w:shd w:val="clear" w:color="auto" w:fill="auto"/>
          </w:tcPr>
          <w:p w14:paraId="52971490" w14:textId="478A0D59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2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08FCC410" w14:textId="75F42EE1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2819CE6E" w14:textId="1EA58C70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2E98D52D" w14:textId="6889540F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7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63FA54EE" w14:textId="3CFC4337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599145E" w14:textId="3198EB03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</w:tr>
      <w:tr w:rsidR="00045342" w14:paraId="523CC035" w14:textId="77777777" w:rsidTr="00045342">
        <w:tc>
          <w:tcPr>
            <w:tcW w:w="1465" w:type="dxa"/>
            <w:shd w:val="clear" w:color="auto" w:fill="auto"/>
          </w:tcPr>
          <w:p w14:paraId="14B4660C" w14:textId="162EE401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3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67BB9972" w14:textId="15060CB6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974188A" w14:textId="5790337B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2D95940C" w14:textId="776ABC28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8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22FAA85F" w14:textId="716313C4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51A04F4" w14:textId="1AAE4980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3EDABCE5" w14:textId="77777777" w:rsidTr="00045342">
        <w:tc>
          <w:tcPr>
            <w:tcW w:w="1465" w:type="dxa"/>
            <w:shd w:val="clear" w:color="auto" w:fill="auto"/>
          </w:tcPr>
          <w:p w14:paraId="47281C7B" w14:textId="1FEDB795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4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68D9727F" w14:textId="4B0F053A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733901F9" w14:textId="639C1B18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3C19EDBE" w14:textId="54C13C45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9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790A6DD7" w14:textId="117B368E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2024CD0A" w14:textId="4A9557B4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2DD3396C" w14:textId="77777777" w:rsidTr="00045342">
        <w:tc>
          <w:tcPr>
            <w:tcW w:w="1465" w:type="dxa"/>
            <w:shd w:val="clear" w:color="auto" w:fill="auto"/>
          </w:tcPr>
          <w:p w14:paraId="12420F4B" w14:textId="7DA891F6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5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0B515916" w14:textId="5D88B3CA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4072E213" w14:textId="4BF471F0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3F9772A7" w14:textId="14321915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0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4AD3543E" w14:textId="7AE61C42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2853B1A8" w14:textId="1E1E8041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</w:tr>
      <w:tr w:rsidR="00045342" w14:paraId="7D8963F3" w14:textId="77777777" w:rsidTr="00045342">
        <w:tc>
          <w:tcPr>
            <w:tcW w:w="1465" w:type="dxa"/>
            <w:shd w:val="clear" w:color="auto" w:fill="auto"/>
          </w:tcPr>
          <w:p w14:paraId="25C52CE5" w14:textId="46F48B78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6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1858114E" w14:textId="225AB90A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4F2DD17C" w14:textId="073F78F7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601E86F4" w14:textId="60F8F153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1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059C9516" w14:textId="1CC17EF8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631025DC" w14:textId="5602470D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55933E48" w14:textId="77777777" w:rsidTr="00045342">
        <w:tc>
          <w:tcPr>
            <w:tcW w:w="1465" w:type="dxa"/>
            <w:shd w:val="clear" w:color="auto" w:fill="auto"/>
          </w:tcPr>
          <w:p w14:paraId="5EAEA485" w14:textId="2E97533C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7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6CEA7601" w14:textId="7C11D669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F560C91" w14:textId="737BE1C0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4C85FA6D" w14:textId="494EEDEB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2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79BDEF95" w14:textId="7183F01F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69D24A3" w14:textId="522473CB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5542AD04" w14:textId="77777777" w:rsidTr="00045342">
        <w:tc>
          <w:tcPr>
            <w:tcW w:w="1465" w:type="dxa"/>
            <w:shd w:val="clear" w:color="auto" w:fill="auto"/>
          </w:tcPr>
          <w:p w14:paraId="67558C76" w14:textId="7E60FA10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8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57FA7723" w14:textId="768004F0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BA6E590" w14:textId="4B234059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4CC5CAC2" w14:textId="740A385E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3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3EB9659D" w14:textId="23691A79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697C0117" w14:textId="1ACCA619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516B7CB2" w14:textId="77777777" w:rsidTr="00045342">
        <w:tc>
          <w:tcPr>
            <w:tcW w:w="1465" w:type="dxa"/>
            <w:shd w:val="clear" w:color="auto" w:fill="auto"/>
          </w:tcPr>
          <w:p w14:paraId="2CCDC618" w14:textId="69662CC6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9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6D355132" w14:textId="1A034C69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5663221F" w14:textId="3FE45F0F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365EC460" w14:textId="472172D9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4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3178DA22" w14:textId="5DD0ADC6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45524A5" w14:textId="15DCF261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017CE1F6" w14:textId="77777777" w:rsidTr="00045342">
        <w:tc>
          <w:tcPr>
            <w:tcW w:w="1465" w:type="dxa"/>
            <w:shd w:val="clear" w:color="auto" w:fill="auto"/>
          </w:tcPr>
          <w:p w14:paraId="239B9FB1" w14:textId="502E5049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0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244A19C7" w14:textId="5268384E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6CA57B90" w14:textId="28900F58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5EA155B9" w14:textId="693FBCAE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5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49CB9DEA" w14:textId="55E54E7B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237603CF" w14:textId="075B5187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1BB18798" w14:textId="77777777" w:rsidTr="00045342">
        <w:tc>
          <w:tcPr>
            <w:tcW w:w="1465" w:type="dxa"/>
            <w:shd w:val="clear" w:color="auto" w:fill="auto"/>
          </w:tcPr>
          <w:p w14:paraId="2EF551F7" w14:textId="50DFC4D1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14564208" w14:textId="3340443D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5303E323" w14:textId="053E032B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56FB8920" w14:textId="4D3654D9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6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4C2FEEF5" w14:textId="7B8E7C1A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65EEF81E" w14:textId="2C72AAE1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2EB7D671" w14:textId="77777777" w:rsidTr="00045342">
        <w:tc>
          <w:tcPr>
            <w:tcW w:w="1465" w:type="dxa"/>
            <w:shd w:val="clear" w:color="auto" w:fill="auto"/>
          </w:tcPr>
          <w:p w14:paraId="04AB8CE4" w14:textId="78A36C5F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2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4448C2EC" w14:textId="6D1C8038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A47E7FE" w14:textId="4FA35A07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49D678CB" w14:textId="3861E96A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7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366AA523" w14:textId="44BBED5D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344DFB8B" w14:textId="78163074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65D2FA3A" w14:textId="77777777" w:rsidTr="00045342">
        <w:tc>
          <w:tcPr>
            <w:tcW w:w="1465" w:type="dxa"/>
            <w:shd w:val="clear" w:color="auto" w:fill="auto"/>
          </w:tcPr>
          <w:p w14:paraId="5DAA89CF" w14:textId="709C6643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3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7275C574" w14:textId="453C4211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9185012" w14:textId="518277BA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3E3DD35B" w14:textId="1F446685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8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2B24EBA0" w14:textId="549ABF83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427035F6" w14:textId="74123A20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5BC1B88B" w14:textId="77777777" w:rsidTr="00045342">
        <w:tc>
          <w:tcPr>
            <w:tcW w:w="1465" w:type="dxa"/>
            <w:shd w:val="clear" w:color="auto" w:fill="auto"/>
          </w:tcPr>
          <w:p w14:paraId="69D6776F" w14:textId="57282012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</w:p>
        </w:tc>
        <w:tc>
          <w:tcPr>
            <w:tcW w:w="1543" w:type="dxa"/>
            <w:shd w:val="clear" w:color="auto" w:fill="auto"/>
            <w:vAlign w:val="bottom"/>
          </w:tcPr>
          <w:p w14:paraId="63B0BA88" w14:textId="1DF03A18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7DA8C360" w14:textId="1FB28F55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4F91225E" w14:textId="1E1DBC15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29</w:t>
            </w:r>
          </w:p>
        </w:tc>
        <w:tc>
          <w:tcPr>
            <w:tcW w:w="1322" w:type="dxa"/>
            <w:shd w:val="clear" w:color="auto" w:fill="auto"/>
            <w:vAlign w:val="bottom"/>
          </w:tcPr>
          <w:p w14:paraId="0DF0F21D" w14:textId="6F601CEF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6F84FBED" w14:textId="033466D9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  <w:tr w:rsidR="00045342" w14:paraId="4D48A21C" w14:textId="77777777" w:rsidTr="00045342">
        <w:tc>
          <w:tcPr>
            <w:tcW w:w="1465" w:type="dxa"/>
            <w:tcBorders>
              <w:bottom w:val="single" w:sz="4" w:space="0" w:color="auto"/>
            </w:tcBorders>
            <w:shd w:val="clear" w:color="auto" w:fill="auto"/>
          </w:tcPr>
          <w:p w14:paraId="31D199AB" w14:textId="2EE65D2D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noProof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5</w:t>
            </w:r>
          </w:p>
        </w:tc>
        <w:tc>
          <w:tcPr>
            <w:tcW w:w="15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101018C" w14:textId="238F16C8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-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1FF10AB" w14:textId="02ADFCAE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282E98F" w14:textId="75C53B35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30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EA53C31" w14:textId="00789D29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402DF99" w14:textId="488E86FF" w:rsidR="00045342" w:rsidRDefault="00045342" w:rsidP="00045342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+</w:t>
            </w:r>
          </w:p>
        </w:tc>
      </w:tr>
    </w:tbl>
    <w:p w14:paraId="5C12A9A5" w14:textId="02CE1477" w:rsidR="00E714DD" w:rsidRDefault="00E714DD" w:rsidP="00F61C27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/>
          <w:noProof/>
          <w:sz w:val="24"/>
          <w:szCs w:val="24"/>
        </w:rPr>
      </w:pPr>
    </w:p>
    <w:sectPr w:rsidR="00E714DD" w:rsidSect="00CC41C7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AEF8A" w14:textId="77777777" w:rsidR="00037BA4" w:rsidRDefault="00037BA4" w:rsidP="007547AC">
      <w:r>
        <w:separator/>
      </w:r>
    </w:p>
  </w:endnote>
  <w:endnote w:type="continuationSeparator" w:id="0">
    <w:p w14:paraId="3ACBBA35" w14:textId="77777777" w:rsidR="00037BA4" w:rsidRDefault="00037BA4" w:rsidP="00754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-Regular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8012299"/>
      <w:docPartObj>
        <w:docPartGallery w:val="Page Numbers (Bottom of Page)"/>
        <w:docPartUnique/>
      </w:docPartObj>
    </w:sdtPr>
    <w:sdtEndPr/>
    <w:sdtContent>
      <w:p w14:paraId="040C4759" w14:textId="069E8B0A" w:rsidR="009F7A53" w:rsidRDefault="009F7A53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4B8F00F" w14:textId="77777777" w:rsidR="00734A56" w:rsidRDefault="00734A56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59428" w14:textId="77777777" w:rsidR="00037BA4" w:rsidRDefault="00037BA4" w:rsidP="007547AC">
      <w:r>
        <w:separator/>
      </w:r>
    </w:p>
  </w:footnote>
  <w:footnote w:type="continuationSeparator" w:id="0">
    <w:p w14:paraId="71A3174C" w14:textId="77777777" w:rsidR="00037BA4" w:rsidRDefault="00037BA4" w:rsidP="007547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5D1A27"/>
    <w:multiLevelType w:val="hybridMultilevel"/>
    <w:tmpl w:val="9FFAAFE2"/>
    <w:lvl w:ilvl="0" w:tplc="DE48EF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D657EEB"/>
    <w:multiLevelType w:val="hybridMultilevel"/>
    <w:tmpl w:val="A0C4ED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DQztDAyNDSwNDFQ0lEKTi0uzszPAykwNKgFACV3TFYtAAAA"/>
  </w:docVars>
  <w:rsids>
    <w:rsidRoot w:val="005C1F1D"/>
    <w:rsid w:val="00001AF9"/>
    <w:rsid w:val="000028F5"/>
    <w:rsid w:val="000036B2"/>
    <w:rsid w:val="00021935"/>
    <w:rsid w:val="00034510"/>
    <w:rsid w:val="00034DEB"/>
    <w:rsid w:val="000351FD"/>
    <w:rsid w:val="00036742"/>
    <w:rsid w:val="00036A96"/>
    <w:rsid w:val="000377C3"/>
    <w:rsid w:val="00037BA4"/>
    <w:rsid w:val="00045342"/>
    <w:rsid w:val="00052734"/>
    <w:rsid w:val="000531CE"/>
    <w:rsid w:val="00061953"/>
    <w:rsid w:val="0006627A"/>
    <w:rsid w:val="0007467D"/>
    <w:rsid w:val="00075236"/>
    <w:rsid w:val="0007798D"/>
    <w:rsid w:val="00080DC9"/>
    <w:rsid w:val="000A3F97"/>
    <w:rsid w:val="000A5DC5"/>
    <w:rsid w:val="000A64B3"/>
    <w:rsid w:val="000A7361"/>
    <w:rsid w:val="000B24FF"/>
    <w:rsid w:val="000B2B0A"/>
    <w:rsid w:val="000B483A"/>
    <w:rsid w:val="000B5199"/>
    <w:rsid w:val="000C534E"/>
    <w:rsid w:val="000D34F2"/>
    <w:rsid w:val="000D444B"/>
    <w:rsid w:val="000D5A03"/>
    <w:rsid w:val="000E1785"/>
    <w:rsid w:val="000F31CC"/>
    <w:rsid w:val="000F468D"/>
    <w:rsid w:val="001065B0"/>
    <w:rsid w:val="001078E9"/>
    <w:rsid w:val="001123B9"/>
    <w:rsid w:val="001173D0"/>
    <w:rsid w:val="0012286E"/>
    <w:rsid w:val="001241DD"/>
    <w:rsid w:val="00125F11"/>
    <w:rsid w:val="00126776"/>
    <w:rsid w:val="0012698F"/>
    <w:rsid w:val="00127445"/>
    <w:rsid w:val="00133FDD"/>
    <w:rsid w:val="00135F78"/>
    <w:rsid w:val="001407B2"/>
    <w:rsid w:val="00151614"/>
    <w:rsid w:val="00153E22"/>
    <w:rsid w:val="001575C5"/>
    <w:rsid w:val="00163ED3"/>
    <w:rsid w:val="00165509"/>
    <w:rsid w:val="00170249"/>
    <w:rsid w:val="00173FB9"/>
    <w:rsid w:val="00182A36"/>
    <w:rsid w:val="00186490"/>
    <w:rsid w:val="0018689A"/>
    <w:rsid w:val="00192345"/>
    <w:rsid w:val="00194F08"/>
    <w:rsid w:val="001967B3"/>
    <w:rsid w:val="001A38E7"/>
    <w:rsid w:val="001B2A0F"/>
    <w:rsid w:val="001B3901"/>
    <w:rsid w:val="001B42C7"/>
    <w:rsid w:val="001B44DF"/>
    <w:rsid w:val="001B5114"/>
    <w:rsid w:val="001B66E1"/>
    <w:rsid w:val="001B6B87"/>
    <w:rsid w:val="001C4630"/>
    <w:rsid w:val="001D0734"/>
    <w:rsid w:val="001D628C"/>
    <w:rsid w:val="001E1C94"/>
    <w:rsid w:val="001E3349"/>
    <w:rsid w:val="001E38EB"/>
    <w:rsid w:val="001E52A3"/>
    <w:rsid w:val="001F65EF"/>
    <w:rsid w:val="00204AC3"/>
    <w:rsid w:val="00205C24"/>
    <w:rsid w:val="00211573"/>
    <w:rsid w:val="00214C3E"/>
    <w:rsid w:val="002263FC"/>
    <w:rsid w:val="002277AE"/>
    <w:rsid w:val="00231DE6"/>
    <w:rsid w:val="0023421C"/>
    <w:rsid w:val="002360C9"/>
    <w:rsid w:val="00237A1C"/>
    <w:rsid w:val="00241D80"/>
    <w:rsid w:val="0024636A"/>
    <w:rsid w:val="00254CF8"/>
    <w:rsid w:val="002551C8"/>
    <w:rsid w:val="002554E3"/>
    <w:rsid w:val="002629CC"/>
    <w:rsid w:val="00271F0A"/>
    <w:rsid w:val="002729D1"/>
    <w:rsid w:val="00273D49"/>
    <w:rsid w:val="00277AE7"/>
    <w:rsid w:val="0028053C"/>
    <w:rsid w:val="002809B5"/>
    <w:rsid w:val="0028541E"/>
    <w:rsid w:val="00287250"/>
    <w:rsid w:val="00290086"/>
    <w:rsid w:val="00290962"/>
    <w:rsid w:val="00291017"/>
    <w:rsid w:val="002B2CC9"/>
    <w:rsid w:val="002B4263"/>
    <w:rsid w:val="002B580E"/>
    <w:rsid w:val="002B5A7B"/>
    <w:rsid w:val="002C2949"/>
    <w:rsid w:val="002C399C"/>
    <w:rsid w:val="002C3F0D"/>
    <w:rsid w:val="002D0040"/>
    <w:rsid w:val="002D00AB"/>
    <w:rsid w:val="002D2ADF"/>
    <w:rsid w:val="002D2B0E"/>
    <w:rsid w:val="002D44BF"/>
    <w:rsid w:val="002D7C07"/>
    <w:rsid w:val="002F2999"/>
    <w:rsid w:val="002F29E7"/>
    <w:rsid w:val="003019BA"/>
    <w:rsid w:val="003103FE"/>
    <w:rsid w:val="00311300"/>
    <w:rsid w:val="00312372"/>
    <w:rsid w:val="0031691B"/>
    <w:rsid w:val="0032214E"/>
    <w:rsid w:val="00324412"/>
    <w:rsid w:val="0033648B"/>
    <w:rsid w:val="00336C45"/>
    <w:rsid w:val="00345F45"/>
    <w:rsid w:val="00351427"/>
    <w:rsid w:val="003578BD"/>
    <w:rsid w:val="0036212B"/>
    <w:rsid w:val="003624F9"/>
    <w:rsid w:val="003677A1"/>
    <w:rsid w:val="0037247D"/>
    <w:rsid w:val="0038136D"/>
    <w:rsid w:val="0038279B"/>
    <w:rsid w:val="003A7185"/>
    <w:rsid w:val="003B21C6"/>
    <w:rsid w:val="003B5C9F"/>
    <w:rsid w:val="003B5E82"/>
    <w:rsid w:val="003B6D4E"/>
    <w:rsid w:val="003C03C9"/>
    <w:rsid w:val="003C0FCB"/>
    <w:rsid w:val="003C41EE"/>
    <w:rsid w:val="003C7D15"/>
    <w:rsid w:val="003D04A0"/>
    <w:rsid w:val="003D5A76"/>
    <w:rsid w:val="003D657D"/>
    <w:rsid w:val="003E01E6"/>
    <w:rsid w:val="003E0C66"/>
    <w:rsid w:val="003E17E4"/>
    <w:rsid w:val="003F3046"/>
    <w:rsid w:val="003F5DE9"/>
    <w:rsid w:val="00401575"/>
    <w:rsid w:val="00402007"/>
    <w:rsid w:val="0040657A"/>
    <w:rsid w:val="00407AE3"/>
    <w:rsid w:val="00413076"/>
    <w:rsid w:val="00414456"/>
    <w:rsid w:val="0041634E"/>
    <w:rsid w:val="00420DB3"/>
    <w:rsid w:val="00423508"/>
    <w:rsid w:val="00426774"/>
    <w:rsid w:val="00426F8D"/>
    <w:rsid w:val="00430CA1"/>
    <w:rsid w:val="00431078"/>
    <w:rsid w:val="00437CCB"/>
    <w:rsid w:val="00442CEB"/>
    <w:rsid w:val="00443292"/>
    <w:rsid w:val="004433D6"/>
    <w:rsid w:val="004524B2"/>
    <w:rsid w:val="0045468F"/>
    <w:rsid w:val="00456B67"/>
    <w:rsid w:val="00457D51"/>
    <w:rsid w:val="004606CC"/>
    <w:rsid w:val="00461254"/>
    <w:rsid w:val="00470C50"/>
    <w:rsid w:val="004747E6"/>
    <w:rsid w:val="0047508A"/>
    <w:rsid w:val="0047540B"/>
    <w:rsid w:val="00477559"/>
    <w:rsid w:val="00480692"/>
    <w:rsid w:val="00484C45"/>
    <w:rsid w:val="00487A08"/>
    <w:rsid w:val="004961DF"/>
    <w:rsid w:val="004A4B60"/>
    <w:rsid w:val="004A636C"/>
    <w:rsid w:val="004B0785"/>
    <w:rsid w:val="004B414A"/>
    <w:rsid w:val="004B4CA3"/>
    <w:rsid w:val="004B551E"/>
    <w:rsid w:val="004B5F0C"/>
    <w:rsid w:val="004C0D8F"/>
    <w:rsid w:val="004C1FFF"/>
    <w:rsid w:val="004C5A0A"/>
    <w:rsid w:val="004D3278"/>
    <w:rsid w:val="004D3512"/>
    <w:rsid w:val="004D5B41"/>
    <w:rsid w:val="004E2305"/>
    <w:rsid w:val="004E2AF1"/>
    <w:rsid w:val="004E4F3D"/>
    <w:rsid w:val="004E552D"/>
    <w:rsid w:val="004E7A2B"/>
    <w:rsid w:val="004F281C"/>
    <w:rsid w:val="004F2AA4"/>
    <w:rsid w:val="004F2ABE"/>
    <w:rsid w:val="004F6E98"/>
    <w:rsid w:val="005019CD"/>
    <w:rsid w:val="00504F25"/>
    <w:rsid w:val="005130F9"/>
    <w:rsid w:val="0051750A"/>
    <w:rsid w:val="00520CA1"/>
    <w:rsid w:val="005213E4"/>
    <w:rsid w:val="00526FF8"/>
    <w:rsid w:val="0053347A"/>
    <w:rsid w:val="00534764"/>
    <w:rsid w:val="00536D52"/>
    <w:rsid w:val="00544393"/>
    <w:rsid w:val="00544668"/>
    <w:rsid w:val="00554EB1"/>
    <w:rsid w:val="00557898"/>
    <w:rsid w:val="005678A0"/>
    <w:rsid w:val="005740C6"/>
    <w:rsid w:val="005752BD"/>
    <w:rsid w:val="005859C6"/>
    <w:rsid w:val="00592736"/>
    <w:rsid w:val="00593FCB"/>
    <w:rsid w:val="005954F9"/>
    <w:rsid w:val="00597A50"/>
    <w:rsid w:val="005A19B0"/>
    <w:rsid w:val="005A2803"/>
    <w:rsid w:val="005A3AE9"/>
    <w:rsid w:val="005A7205"/>
    <w:rsid w:val="005A75CD"/>
    <w:rsid w:val="005B0C64"/>
    <w:rsid w:val="005B1F41"/>
    <w:rsid w:val="005B6C7C"/>
    <w:rsid w:val="005B7EB3"/>
    <w:rsid w:val="005C1F1D"/>
    <w:rsid w:val="005C6B55"/>
    <w:rsid w:val="005C7072"/>
    <w:rsid w:val="005D18C0"/>
    <w:rsid w:val="005D2F60"/>
    <w:rsid w:val="005D3609"/>
    <w:rsid w:val="005E30C4"/>
    <w:rsid w:val="005E5F4C"/>
    <w:rsid w:val="005F16DA"/>
    <w:rsid w:val="005F316C"/>
    <w:rsid w:val="0060788E"/>
    <w:rsid w:val="006122D3"/>
    <w:rsid w:val="00612ED8"/>
    <w:rsid w:val="00613229"/>
    <w:rsid w:val="00614ECB"/>
    <w:rsid w:val="00616EDA"/>
    <w:rsid w:val="00620FE3"/>
    <w:rsid w:val="00622B7C"/>
    <w:rsid w:val="0062475E"/>
    <w:rsid w:val="00632A03"/>
    <w:rsid w:val="006335D9"/>
    <w:rsid w:val="0064476D"/>
    <w:rsid w:val="006521E7"/>
    <w:rsid w:val="00652B68"/>
    <w:rsid w:val="00660C0E"/>
    <w:rsid w:val="00660E1D"/>
    <w:rsid w:val="00662AF8"/>
    <w:rsid w:val="00667879"/>
    <w:rsid w:val="00674380"/>
    <w:rsid w:val="00681199"/>
    <w:rsid w:val="00683A55"/>
    <w:rsid w:val="00683DD7"/>
    <w:rsid w:val="00684A80"/>
    <w:rsid w:val="00690987"/>
    <w:rsid w:val="00696FEF"/>
    <w:rsid w:val="00697D5F"/>
    <w:rsid w:val="006A6AD7"/>
    <w:rsid w:val="006A6C8D"/>
    <w:rsid w:val="006A7ABB"/>
    <w:rsid w:val="006B001C"/>
    <w:rsid w:val="006B2BE1"/>
    <w:rsid w:val="006B4C55"/>
    <w:rsid w:val="006B4EAB"/>
    <w:rsid w:val="006B5B9E"/>
    <w:rsid w:val="006B7998"/>
    <w:rsid w:val="006C416A"/>
    <w:rsid w:val="006C43F4"/>
    <w:rsid w:val="006C49BE"/>
    <w:rsid w:val="006C4C98"/>
    <w:rsid w:val="006C5DCE"/>
    <w:rsid w:val="006C5DE1"/>
    <w:rsid w:val="006D3381"/>
    <w:rsid w:val="006D7CB5"/>
    <w:rsid w:val="006E3C9C"/>
    <w:rsid w:val="006F18E8"/>
    <w:rsid w:val="006F1A69"/>
    <w:rsid w:val="006F23CB"/>
    <w:rsid w:val="006F5B41"/>
    <w:rsid w:val="006F7EFC"/>
    <w:rsid w:val="00702109"/>
    <w:rsid w:val="00704C2C"/>
    <w:rsid w:val="00716BF7"/>
    <w:rsid w:val="007220AC"/>
    <w:rsid w:val="0072716A"/>
    <w:rsid w:val="00730014"/>
    <w:rsid w:val="00730354"/>
    <w:rsid w:val="00731B83"/>
    <w:rsid w:val="00734A56"/>
    <w:rsid w:val="007365A7"/>
    <w:rsid w:val="00736DC0"/>
    <w:rsid w:val="00741C44"/>
    <w:rsid w:val="00744EF9"/>
    <w:rsid w:val="007461FA"/>
    <w:rsid w:val="007473D2"/>
    <w:rsid w:val="007475AF"/>
    <w:rsid w:val="00747901"/>
    <w:rsid w:val="007547AC"/>
    <w:rsid w:val="0075504E"/>
    <w:rsid w:val="00755385"/>
    <w:rsid w:val="00755A85"/>
    <w:rsid w:val="007647CF"/>
    <w:rsid w:val="00770C0C"/>
    <w:rsid w:val="00772D07"/>
    <w:rsid w:val="00775D28"/>
    <w:rsid w:val="00777C70"/>
    <w:rsid w:val="00780532"/>
    <w:rsid w:val="00782E57"/>
    <w:rsid w:val="00791E34"/>
    <w:rsid w:val="00795603"/>
    <w:rsid w:val="007962A5"/>
    <w:rsid w:val="007A06BE"/>
    <w:rsid w:val="007A2F58"/>
    <w:rsid w:val="007A53A5"/>
    <w:rsid w:val="007A633F"/>
    <w:rsid w:val="007B00F7"/>
    <w:rsid w:val="007B13FC"/>
    <w:rsid w:val="007B256C"/>
    <w:rsid w:val="007C3059"/>
    <w:rsid w:val="007C3F34"/>
    <w:rsid w:val="007C7D3E"/>
    <w:rsid w:val="007D04A0"/>
    <w:rsid w:val="007D2553"/>
    <w:rsid w:val="007D4281"/>
    <w:rsid w:val="007D4CF7"/>
    <w:rsid w:val="007E03CE"/>
    <w:rsid w:val="007E0984"/>
    <w:rsid w:val="007E3755"/>
    <w:rsid w:val="007F1D52"/>
    <w:rsid w:val="007F4187"/>
    <w:rsid w:val="008037A4"/>
    <w:rsid w:val="00804290"/>
    <w:rsid w:val="00806C3A"/>
    <w:rsid w:val="0080748D"/>
    <w:rsid w:val="008116DE"/>
    <w:rsid w:val="0081333F"/>
    <w:rsid w:val="00815F76"/>
    <w:rsid w:val="00823EEC"/>
    <w:rsid w:val="0082452A"/>
    <w:rsid w:val="008273BD"/>
    <w:rsid w:val="00833655"/>
    <w:rsid w:val="008337F4"/>
    <w:rsid w:val="00833CE8"/>
    <w:rsid w:val="008357B4"/>
    <w:rsid w:val="008369F5"/>
    <w:rsid w:val="00837AE4"/>
    <w:rsid w:val="00840797"/>
    <w:rsid w:val="00841AC1"/>
    <w:rsid w:val="008422E0"/>
    <w:rsid w:val="00842DD1"/>
    <w:rsid w:val="0084549A"/>
    <w:rsid w:val="008469E2"/>
    <w:rsid w:val="00846C02"/>
    <w:rsid w:val="00851E1E"/>
    <w:rsid w:val="00852EA6"/>
    <w:rsid w:val="008537BD"/>
    <w:rsid w:val="00853F53"/>
    <w:rsid w:val="00856C0A"/>
    <w:rsid w:val="00861610"/>
    <w:rsid w:val="00863691"/>
    <w:rsid w:val="00872B8D"/>
    <w:rsid w:val="00886874"/>
    <w:rsid w:val="00897A4F"/>
    <w:rsid w:val="008A286F"/>
    <w:rsid w:val="008B0CE8"/>
    <w:rsid w:val="008B2836"/>
    <w:rsid w:val="008B380D"/>
    <w:rsid w:val="008B3B64"/>
    <w:rsid w:val="008B6E2D"/>
    <w:rsid w:val="008D2E1D"/>
    <w:rsid w:val="008D42B1"/>
    <w:rsid w:val="008D5FB1"/>
    <w:rsid w:val="008E0143"/>
    <w:rsid w:val="008E147A"/>
    <w:rsid w:val="008E169C"/>
    <w:rsid w:val="008E38B8"/>
    <w:rsid w:val="008E3EED"/>
    <w:rsid w:val="008F7ED0"/>
    <w:rsid w:val="009013E1"/>
    <w:rsid w:val="009016BC"/>
    <w:rsid w:val="00906211"/>
    <w:rsid w:val="0091000B"/>
    <w:rsid w:val="00910E96"/>
    <w:rsid w:val="00911F8F"/>
    <w:rsid w:val="0091414E"/>
    <w:rsid w:val="009242C1"/>
    <w:rsid w:val="00927DEF"/>
    <w:rsid w:val="00944738"/>
    <w:rsid w:val="00944A77"/>
    <w:rsid w:val="00947A26"/>
    <w:rsid w:val="009537CB"/>
    <w:rsid w:val="00953AD3"/>
    <w:rsid w:val="0095487E"/>
    <w:rsid w:val="009569A4"/>
    <w:rsid w:val="0096109B"/>
    <w:rsid w:val="009618AB"/>
    <w:rsid w:val="00967E8B"/>
    <w:rsid w:val="009730E0"/>
    <w:rsid w:val="00976D30"/>
    <w:rsid w:val="00981E6D"/>
    <w:rsid w:val="00982944"/>
    <w:rsid w:val="009829A1"/>
    <w:rsid w:val="00992015"/>
    <w:rsid w:val="009934B8"/>
    <w:rsid w:val="00994F39"/>
    <w:rsid w:val="00995A14"/>
    <w:rsid w:val="009A439B"/>
    <w:rsid w:val="009A4866"/>
    <w:rsid w:val="009A709D"/>
    <w:rsid w:val="009B57A5"/>
    <w:rsid w:val="009B625E"/>
    <w:rsid w:val="009B783E"/>
    <w:rsid w:val="009C0037"/>
    <w:rsid w:val="009D401E"/>
    <w:rsid w:val="009D4731"/>
    <w:rsid w:val="009E10B4"/>
    <w:rsid w:val="009E7914"/>
    <w:rsid w:val="009F0089"/>
    <w:rsid w:val="009F7A53"/>
    <w:rsid w:val="00A02F55"/>
    <w:rsid w:val="00A030D2"/>
    <w:rsid w:val="00A04579"/>
    <w:rsid w:val="00A057A2"/>
    <w:rsid w:val="00A150D8"/>
    <w:rsid w:val="00A24323"/>
    <w:rsid w:val="00A24C94"/>
    <w:rsid w:val="00A27C8B"/>
    <w:rsid w:val="00A302D5"/>
    <w:rsid w:val="00A35104"/>
    <w:rsid w:val="00A37D5E"/>
    <w:rsid w:val="00A37D90"/>
    <w:rsid w:val="00A4288F"/>
    <w:rsid w:val="00A42C0F"/>
    <w:rsid w:val="00A50E66"/>
    <w:rsid w:val="00A5232F"/>
    <w:rsid w:val="00A53D5C"/>
    <w:rsid w:val="00A57867"/>
    <w:rsid w:val="00A57CC5"/>
    <w:rsid w:val="00A60D46"/>
    <w:rsid w:val="00A66F25"/>
    <w:rsid w:val="00A773DA"/>
    <w:rsid w:val="00A91668"/>
    <w:rsid w:val="00A91765"/>
    <w:rsid w:val="00A92219"/>
    <w:rsid w:val="00A93C7E"/>
    <w:rsid w:val="00A95AED"/>
    <w:rsid w:val="00AA38FD"/>
    <w:rsid w:val="00AA45FD"/>
    <w:rsid w:val="00AA4ED2"/>
    <w:rsid w:val="00AB1DC1"/>
    <w:rsid w:val="00AB352D"/>
    <w:rsid w:val="00AB463A"/>
    <w:rsid w:val="00AB4D47"/>
    <w:rsid w:val="00AC52DC"/>
    <w:rsid w:val="00AC714B"/>
    <w:rsid w:val="00AC77AD"/>
    <w:rsid w:val="00AD3D58"/>
    <w:rsid w:val="00AD4836"/>
    <w:rsid w:val="00AD536F"/>
    <w:rsid w:val="00AE0AD1"/>
    <w:rsid w:val="00AF0B36"/>
    <w:rsid w:val="00AF1527"/>
    <w:rsid w:val="00AF5815"/>
    <w:rsid w:val="00B00617"/>
    <w:rsid w:val="00B02272"/>
    <w:rsid w:val="00B11F4A"/>
    <w:rsid w:val="00B1258A"/>
    <w:rsid w:val="00B139A4"/>
    <w:rsid w:val="00B165E3"/>
    <w:rsid w:val="00B167C4"/>
    <w:rsid w:val="00B2203F"/>
    <w:rsid w:val="00B26F11"/>
    <w:rsid w:val="00B332E2"/>
    <w:rsid w:val="00B34E21"/>
    <w:rsid w:val="00B35C67"/>
    <w:rsid w:val="00B43403"/>
    <w:rsid w:val="00B46EE2"/>
    <w:rsid w:val="00B47C48"/>
    <w:rsid w:val="00B50270"/>
    <w:rsid w:val="00B531EE"/>
    <w:rsid w:val="00B56203"/>
    <w:rsid w:val="00B630E7"/>
    <w:rsid w:val="00B64307"/>
    <w:rsid w:val="00B67ECE"/>
    <w:rsid w:val="00B717A8"/>
    <w:rsid w:val="00B751BC"/>
    <w:rsid w:val="00B77612"/>
    <w:rsid w:val="00B8179C"/>
    <w:rsid w:val="00B81D17"/>
    <w:rsid w:val="00B82C00"/>
    <w:rsid w:val="00B8376F"/>
    <w:rsid w:val="00B83884"/>
    <w:rsid w:val="00B83EA6"/>
    <w:rsid w:val="00B85D55"/>
    <w:rsid w:val="00B87C6B"/>
    <w:rsid w:val="00B96D5B"/>
    <w:rsid w:val="00BA6D6A"/>
    <w:rsid w:val="00BA7DA9"/>
    <w:rsid w:val="00BB1318"/>
    <w:rsid w:val="00BB39F7"/>
    <w:rsid w:val="00BC0711"/>
    <w:rsid w:val="00BC7199"/>
    <w:rsid w:val="00BD104A"/>
    <w:rsid w:val="00BD1A4C"/>
    <w:rsid w:val="00BD3208"/>
    <w:rsid w:val="00BD6C7D"/>
    <w:rsid w:val="00BE5A31"/>
    <w:rsid w:val="00BF0EBE"/>
    <w:rsid w:val="00BF13E3"/>
    <w:rsid w:val="00C06CAA"/>
    <w:rsid w:val="00C0730F"/>
    <w:rsid w:val="00C10AA8"/>
    <w:rsid w:val="00C1649A"/>
    <w:rsid w:val="00C20751"/>
    <w:rsid w:val="00C215C0"/>
    <w:rsid w:val="00C3311B"/>
    <w:rsid w:val="00C332A2"/>
    <w:rsid w:val="00C364BA"/>
    <w:rsid w:val="00C378AF"/>
    <w:rsid w:val="00C446D9"/>
    <w:rsid w:val="00C51F09"/>
    <w:rsid w:val="00C53DB8"/>
    <w:rsid w:val="00C5534E"/>
    <w:rsid w:val="00C558A6"/>
    <w:rsid w:val="00C643EA"/>
    <w:rsid w:val="00C672D2"/>
    <w:rsid w:val="00C74821"/>
    <w:rsid w:val="00C8470C"/>
    <w:rsid w:val="00C859B8"/>
    <w:rsid w:val="00C92EB9"/>
    <w:rsid w:val="00CA2A54"/>
    <w:rsid w:val="00CA63E7"/>
    <w:rsid w:val="00CA6A8C"/>
    <w:rsid w:val="00CA7709"/>
    <w:rsid w:val="00CA7E2F"/>
    <w:rsid w:val="00CB4AB8"/>
    <w:rsid w:val="00CC41C7"/>
    <w:rsid w:val="00CC64E9"/>
    <w:rsid w:val="00CD3247"/>
    <w:rsid w:val="00CD5E6A"/>
    <w:rsid w:val="00CD77CF"/>
    <w:rsid w:val="00CE50CD"/>
    <w:rsid w:val="00CE5AEE"/>
    <w:rsid w:val="00CF3C8D"/>
    <w:rsid w:val="00CF5F7F"/>
    <w:rsid w:val="00D114AB"/>
    <w:rsid w:val="00D118BC"/>
    <w:rsid w:val="00D15B50"/>
    <w:rsid w:val="00D21AF9"/>
    <w:rsid w:val="00D25379"/>
    <w:rsid w:val="00D350D5"/>
    <w:rsid w:val="00D371B5"/>
    <w:rsid w:val="00D43833"/>
    <w:rsid w:val="00D43F41"/>
    <w:rsid w:val="00D51BAA"/>
    <w:rsid w:val="00D526E1"/>
    <w:rsid w:val="00D54AC6"/>
    <w:rsid w:val="00D6713E"/>
    <w:rsid w:val="00D70BB9"/>
    <w:rsid w:val="00D71815"/>
    <w:rsid w:val="00D74B04"/>
    <w:rsid w:val="00D75CCE"/>
    <w:rsid w:val="00D83855"/>
    <w:rsid w:val="00D84C9D"/>
    <w:rsid w:val="00D93822"/>
    <w:rsid w:val="00D9474A"/>
    <w:rsid w:val="00D9768F"/>
    <w:rsid w:val="00DA048C"/>
    <w:rsid w:val="00DA2755"/>
    <w:rsid w:val="00DB57DE"/>
    <w:rsid w:val="00DC5ECD"/>
    <w:rsid w:val="00DD2B3E"/>
    <w:rsid w:val="00DD36E3"/>
    <w:rsid w:val="00DD4B79"/>
    <w:rsid w:val="00DD539A"/>
    <w:rsid w:val="00DE1152"/>
    <w:rsid w:val="00DE1E9F"/>
    <w:rsid w:val="00DE1EE8"/>
    <w:rsid w:val="00DE3044"/>
    <w:rsid w:val="00DF1022"/>
    <w:rsid w:val="00DF44BA"/>
    <w:rsid w:val="00E069A1"/>
    <w:rsid w:val="00E07C76"/>
    <w:rsid w:val="00E27293"/>
    <w:rsid w:val="00E30727"/>
    <w:rsid w:val="00E30987"/>
    <w:rsid w:val="00E31AEC"/>
    <w:rsid w:val="00E33828"/>
    <w:rsid w:val="00E33B25"/>
    <w:rsid w:val="00E40003"/>
    <w:rsid w:val="00E46DB6"/>
    <w:rsid w:val="00E47FEC"/>
    <w:rsid w:val="00E51B4D"/>
    <w:rsid w:val="00E61002"/>
    <w:rsid w:val="00E714DD"/>
    <w:rsid w:val="00E72DD3"/>
    <w:rsid w:val="00E758B6"/>
    <w:rsid w:val="00E801C6"/>
    <w:rsid w:val="00E81814"/>
    <w:rsid w:val="00E92434"/>
    <w:rsid w:val="00EA139F"/>
    <w:rsid w:val="00EA4137"/>
    <w:rsid w:val="00EA5327"/>
    <w:rsid w:val="00EA534B"/>
    <w:rsid w:val="00EB2244"/>
    <w:rsid w:val="00EB40E0"/>
    <w:rsid w:val="00EC7A1D"/>
    <w:rsid w:val="00ED362B"/>
    <w:rsid w:val="00ED5D4D"/>
    <w:rsid w:val="00EE0411"/>
    <w:rsid w:val="00EE4863"/>
    <w:rsid w:val="00EF0DAB"/>
    <w:rsid w:val="00EF3A03"/>
    <w:rsid w:val="00EF51AB"/>
    <w:rsid w:val="00F028BC"/>
    <w:rsid w:val="00F02A7C"/>
    <w:rsid w:val="00F12BDE"/>
    <w:rsid w:val="00F16BE2"/>
    <w:rsid w:val="00F16DE9"/>
    <w:rsid w:val="00F25FC5"/>
    <w:rsid w:val="00F27F73"/>
    <w:rsid w:val="00F3414B"/>
    <w:rsid w:val="00F34D32"/>
    <w:rsid w:val="00F42A73"/>
    <w:rsid w:val="00F4535B"/>
    <w:rsid w:val="00F46E7F"/>
    <w:rsid w:val="00F50FF9"/>
    <w:rsid w:val="00F5294D"/>
    <w:rsid w:val="00F534F9"/>
    <w:rsid w:val="00F572A9"/>
    <w:rsid w:val="00F61908"/>
    <w:rsid w:val="00F61C27"/>
    <w:rsid w:val="00F61C45"/>
    <w:rsid w:val="00F61FD4"/>
    <w:rsid w:val="00F62AFB"/>
    <w:rsid w:val="00F63C76"/>
    <w:rsid w:val="00F6692C"/>
    <w:rsid w:val="00F7662E"/>
    <w:rsid w:val="00F82326"/>
    <w:rsid w:val="00F87674"/>
    <w:rsid w:val="00FA232A"/>
    <w:rsid w:val="00FA3E24"/>
    <w:rsid w:val="00FA411C"/>
    <w:rsid w:val="00FA63D8"/>
    <w:rsid w:val="00FB29CC"/>
    <w:rsid w:val="00FB628A"/>
    <w:rsid w:val="00FC1D51"/>
    <w:rsid w:val="00FC3EDA"/>
    <w:rsid w:val="00FC60A8"/>
    <w:rsid w:val="00FD5A86"/>
    <w:rsid w:val="00FD7F2A"/>
    <w:rsid w:val="00FE27C3"/>
    <w:rsid w:val="00FE2E93"/>
    <w:rsid w:val="00FE7066"/>
    <w:rsid w:val="00FF0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9D552C"/>
  <w15:docId w15:val="{7E5EC2A9-B6A7-41FA-9CEE-E36255D0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41C7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D3609"/>
    <w:pPr>
      <w:keepNext/>
      <w:keepLines/>
      <w:spacing w:before="120" w:after="120" w:line="360" w:lineRule="auto"/>
      <w:outlineLvl w:val="0"/>
    </w:pPr>
    <w:rPr>
      <w:rFonts w:ascii="Times New Roman" w:eastAsia="Times New Roman" w:hAnsi="Times New Roman"/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D3609"/>
    <w:pPr>
      <w:keepNext/>
      <w:keepLines/>
      <w:spacing w:before="140" w:after="140"/>
      <w:outlineLvl w:val="1"/>
    </w:pPr>
    <w:rPr>
      <w:rFonts w:ascii="Times New Roman" w:eastAsia="Times New Roman" w:hAnsi="Times New Roman" w:cstheme="majorBidi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F12BDE"/>
    <w:rPr>
      <w:b/>
      <w:bCs/>
    </w:rPr>
  </w:style>
  <w:style w:type="character" w:styleId="a4">
    <w:name w:val="annotation reference"/>
    <w:basedOn w:val="a0"/>
    <w:uiPriority w:val="99"/>
    <w:semiHidden/>
    <w:unhideWhenUsed/>
    <w:rsid w:val="006521E7"/>
    <w:rPr>
      <w:sz w:val="21"/>
      <w:szCs w:val="21"/>
    </w:rPr>
  </w:style>
  <w:style w:type="paragraph" w:styleId="a5">
    <w:name w:val="annotation text"/>
    <w:basedOn w:val="a"/>
    <w:link w:val="a6"/>
    <w:uiPriority w:val="99"/>
    <w:semiHidden/>
    <w:unhideWhenUsed/>
    <w:rsid w:val="006521E7"/>
    <w:pPr>
      <w:jc w:val="left"/>
    </w:pPr>
  </w:style>
  <w:style w:type="character" w:customStyle="1" w:styleId="a6">
    <w:name w:val="批注文字 字符"/>
    <w:basedOn w:val="a0"/>
    <w:link w:val="a5"/>
    <w:uiPriority w:val="99"/>
    <w:semiHidden/>
    <w:rsid w:val="006521E7"/>
  </w:style>
  <w:style w:type="paragraph" w:styleId="a7">
    <w:name w:val="annotation subject"/>
    <w:basedOn w:val="a5"/>
    <w:next w:val="a5"/>
    <w:link w:val="a8"/>
    <w:uiPriority w:val="99"/>
    <w:semiHidden/>
    <w:unhideWhenUsed/>
    <w:rsid w:val="006521E7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6521E7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6521E7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6521E7"/>
    <w:rPr>
      <w:sz w:val="18"/>
      <w:szCs w:val="18"/>
    </w:rPr>
  </w:style>
  <w:style w:type="paragraph" w:styleId="ab">
    <w:name w:val="Bibliography"/>
    <w:basedOn w:val="a"/>
    <w:next w:val="a"/>
    <w:uiPriority w:val="37"/>
    <w:unhideWhenUsed/>
    <w:rsid w:val="006521E7"/>
    <w:pPr>
      <w:tabs>
        <w:tab w:val="left" w:pos="504"/>
      </w:tabs>
      <w:spacing w:after="240"/>
      <w:ind w:left="504" w:hanging="504"/>
    </w:pPr>
  </w:style>
  <w:style w:type="character" w:styleId="ac">
    <w:name w:val="Hyperlink"/>
    <w:basedOn w:val="a0"/>
    <w:uiPriority w:val="99"/>
    <w:unhideWhenUsed/>
    <w:rsid w:val="006521E7"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rsid w:val="005D3609"/>
    <w:rPr>
      <w:rFonts w:ascii="Times New Roman" w:eastAsia="Times New Roman" w:hAnsi="Times New Roman"/>
      <w:b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rsid w:val="005D3609"/>
    <w:rPr>
      <w:rFonts w:ascii="Times New Roman" w:eastAsia="Times New Roman" w:hAnsi="Times New Roman" w:cstheme="majorBidi"/>
      <w:b/>
      <w:bCs/>
      <w:sz w:val="24"/>
      <w:szCs w:val="32"/>
    </w:rPr>
  </w:style>
  <w:style w:type="character" w:styleId="ad">
    <w:name w:val="Emphasis"/>
    <w:basedOn w:val="a0"/>
    <w:uiPriority w:val="20"/>
    <w:qFormat/>
    <w:rsid w:val="002809B5"/>
    <w:rPr>
      <w:i/>
      <w:iCs/>
    </w:rPr>
  </w:style>
  <w:style w:type="table" w:styleId="ae">
    <w:name w:val="Table Grid"/>
    <w:basedOn w:val="a1"/>
    <w:uiPriority w:val="39"/>
    <w:rsid w:val="000B2B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7547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7547AC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547A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7547AC"/>
    <w:rPr>
      <w:sz w:val="18"/>
      <w:szCs w:val="18"/>
    </w:rPr>
  </w:style>
  <w:style w:type="character" w:customStyle="1" w:styleId="refauthors">
    <w:name w:val="refauthors"/>
    <w:basedOn w:val="a0"/>
    <w:rsid w:val="00C53DB8"/>
  </w:style>
  <w:style w:type="character" w:customStyle="1" w:styleId="reftitle">
    <w:name w:val="reftitle"/>
    <w:basedOn w:val="a0"/>
    <w:rsid w:val="00C53DB8"/>
  </w:style>
  <w:style w:type="character" w:customStyle="1" w:styleId="refcomment">
    <w:name w:val="refcomment"/>
    <w:basedOn w:val="a0"/>
    <w:rsid w:val="00C53DB8"/>
  </w:style>
  <w:style w:type="character" w:customStyle="1" w:styleId="refseriestitle">
    <w:name w:val="refseriestitle"/>
    <w:basedOn w:val="a0"/>
    <w:rsid w:val="00C53DB8"/>
  </w:style>
  <w:style w:type="character" w:customStyle="1" w:styleId="refseriesdate">
    <w:name w:val="refseriesdate"/>
    <w:basedOn w:val="a0"/>
    <w:rsid w:val="00C53DB8"/>
  </w:style>
  <w:style w:type="character" w:customStyle="1" w:styleId="fontstyle01">
    <w:name w:val="fontstyle01"/>
    <w:basedOn w:val="a0"/>
    <w:rsid w:val="007D04A0"/>
    <w:rPr>
      <w:rFonts w:ascii="DengXian-Regular" w:hAnsi="DengXian-Regular" w:hint="default"/>
      <w:b w:val="0"/>
      <w:bCs w:val="0"/>
      <w:i w:val="0"/>
      <w:iCs w:val="0"/>
      <w:color w:val="000000"/>
      <w:sz w:val="22"/>
      <w:szCs w:val="22"/>
    </w:rPr>
  </w:style>
  <w:style w:type="paragraph" w:styleId="af3">
    <w:name w:val="List Paragraph"/>
    <w:basedOn w:val="a"/>
    <w:uiPriority w:val="34"/>
    <w:qFormat/>
    <w:rsid w:val="007647CF"/>
    <w:pPr>
      <w:ind w:firstLineChars="200" w:firstLine="420"/>
    </w:pPr>
  </w:style>
  <w:style w:type="character" w:customStyle="1" w:styleId="11">
    <w:name w:val="未处理的提及1"/>
    <w:basedOn w:val="a0"/>
    <w:uiPriority w:val="99"/>
    <w:semiHidden/>
    <w:unhideWhenUsed/>
    <w:rsid w:val="008D2E1D"/>
    <w:rPr>
      <w:color w:val="605E5C"/>
      <w:shd w:val="clear" w:color="auto" w:fill="E1DFDD"/>
    </w:rPr>
  </w:style>
  <w:style w:type="paragraph" w:styleId="af4">
    <w:name w:val="Revision"/>
    <w:hidden/>
    <w:uiPriority w:val="99"/>
    <w:semiHidden/>
    <w:rsid w:val="00AA38FD"/>
  </w:style>
  <w:style w:type="character" w:styleId="af5">
    <w:name w:val="line number"/>
    <w:basedOn w:val="a0"/>
    <w:uiPriority w:val="99"/>
    <w:semiHidden/>
    <w:unhideWhenUsed/>
    <w:rsid w:val="003F30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7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4B39F-FFD4-41C3-81C7-9795E8F17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yywm-MBP</dc:creator>
  <cp:lastModifiedBy>Ruoyan Wei</cp:lastModifiedBy>
  <cp:revision>3</cp:revision>
  <cp:lastPrinted>2021-06-14T16:39:00Z</cp:lastPrinted>
  <dcterms:created xsi:type="dcterms:W3CDTF">2021-06-23T15:33:00Z</dcterms:created>
  <dcterms:modified xsi:type="dcterms:W3CDTF">2021-06-23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oCW1QY2G"/&gt;&lt;style id="http://www.zotero.org/styles/frontiers-in-medicine" hasBibliography="1" bibliographyStyleHasBeenSet="1"/&gt;&lt;prefs&gt;&lt;pref name="fieldType" value="Field"/&gt;&lt;/prefs&gt;&lt;/data&gt;</vt:lpwstr>
  </property>
</Properties>
</file>